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1-07</w:t>
      </w:r>
      <w:r>
        <w:t xml:space="preserve"> </w:t>
      </w:r>
      <w:r>
        <w:t xml:space="preserve">06:11:1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4ff920698a35e23b4ad9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1-07T06:11:25Z</dcterms:created>
  <dcterms:modified xsi:type="dcterms:W3CDTF">2022-01-07T06:1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1-07 06:11:19</vt:lpwstr>
  </property>
</Properties>
</file>